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93e5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474d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10e5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